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w:t>
      </w:r>
      <w:r>
        <w:t xml:space="preserve"> </w:t>
      </w:r>
      <w:r>
        <w:t xml:space="preserve">Rome,</w:t>
      </w:r>
      <w:r>
        <w:t xml:space="preserve"> </w:t>
      </w:r>
      <w:r>
        <w:t xml:space="preserve">Italy</w:t>
      </w:r>
    </w:p>
    <w:bookmarkStart w:id="21" w:name="Xc78d4bc545bc2f3671133a1a6a60992e2f1dfec"/>
    <w:p>
      <w:pPr>
        <w:pStyle w:val="Heading1"/>
      </w:pPr>
      <w:r>
        <w:t xml:space="preserve">Internship Application Letter for Project Manag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Rome, Italy</w:t>
      </w:r>
    </w:p>
    <w:bookmarkStart w:id="20" w:name="Xb27d16f068213f6cc8e6844384fa15a6bb1caaa"/>
    <w:p>
      <w:pPr>
        <w:pStyle w:val="Heading2"/>
      </w:pPr>
      <w:r>
        <w:t xml:space="preserve">Subject: Application for Project Management Internship Position in Rome, Italy</w:t>
      </w:r>
    </w:p>
    <w:p>
      <w:pPr>
        <w:pStyle w:val="FirstParagraph"/>
      </w:pPr>
      <w:r>
        <w:t xml:space="preserve">To the Esteemed Hiring Team of [Company Name],</w:t>
      </w:r>
    </w:p>
    <w:p>
      <w:pPr>
        <w:pStyle w:val="BodyText"/>
      </w:pPr>
      <w:r>
        <w:t xml:space="preserve">With profound enthusiasm, I submit my application for the Project Management Internship position at your esteemed organization in Rome, Italy. As a dedicated and results-driven student deeply committed to mastering the art and science of project management within an international context, I am eager to contribute my academic foundation and proactive approach to your dynamic team. This</w:t>
      </w:r>
      <w:r>
        <w:t xml:space="preserve"> </w:t>
      </w:r>
      <w:r>
        <w:rPr>
          <w:bCs/>
          <w:b/>
        </w:rPr>
        <w:t xml:space="preserve">Internship Application Letter</w:t>
      </w:r>
      <w:r>
        <w:t xml:space="preserve"> </w:t>
      </w:r>
      <w:r>
        <w:t xml:space="preserve">represents not merely a job application, but a sincere expression of my aspiration to grow as a future leader in the field of project management within the vibrant business ecosystem of</w:t>
      </w:r>
      <w:r>
        <w:t xml:space="preserve"> </w:t>
      </w:r>
      <w:r>
        <w:rPr>
          <w:bCs/>
          <w:b/>
        </w:rPr>
        <w:t xml:space="preserve">Italy Rome</w:t>
      </w:r>
      <w:r>
        <w:t xml:space="preserve">.</w:t>
      </w:r>
    </w:p>
    <w:p>
      <w:pPr>
        <w:pStyle w:val="BodyText"/>
      </w:pPr>
      <w:r>
        <w:t xml:space="preserve">Rome's unique confluence of historical significance and modern innovation has long captivated my professional imagination. Having studied Italian business practices and European market dynamics extensively, I understand that successful project management in this context requires not only technical proficiency but also cultural intelligence—a quality I have actively cultivated through immersive academic experiences. My decision to seek this</w:t>
      </w:r>
      <w:r>
        <w:t xml:space="preserve"> </w:t>
      </w:r>
      <w:r>
        <w:rPr>
          <w:bCs/>
          <w:b/>
        </w:rPr>
        <w:t xml:space="preserve">Internship Application Letter</w:t>
      </w:r>
      <w:r>
        <w:t xml:space="preserve"> </w:t>
      </w:r>
      <w:r>
        <w:t xml:space="preserve">opportunity specifically in</w:t>
      </w:r>
      <w:r>
        <w:t xml:space="preserve"> </w:t>
      </w:r>
      <w:r>
        <w:rPr>
          <w:bCs/>
          <w:b/>
        </w:rPr>
        <w:t xml:space="preserve">Italy Rome</w:t>
      </w:r>
      <w:r>
        <w:t xml:space="preserve"> </w:t>
      </w:r>
      <w:r>
        <w:t xml:space="preserve">stems from a deep appreciation for how the city's rich architectural heritage, bustling creative industries, and pivotal role within the European Union create an unparalleled environment for project managers to develop holistic strategies that bridge tradition and innovation. I am particularly inspired by [Company Name]'s reputation for delivering impactful projects in sectors such as sustainable urban development and cultural preservation—areas where my academic focus has prepared me to contribute meaningfully.</w:t>
      </w:r>
    </w:p>
    <w:p>
      <w:pPr>
        <w:pStyle w:val="BodyText"/>
      </w:pPr>
      <w:r>
        <w:t xml:space="preserve">My academic journey at [Your University] has been meticulously structured around equipping me with the core competencies essential for a contemporary</w:t>
      </w:r>
      <w:r>
        <w:t xml:space="preserve"> </w:t>
      </w:r>
      <w:r>
        <w:rPr>
          <w:bCs/>
          <w:b/>
        </w:rPr>
        <w:t xml:space="preserve">Project Manager</w:t>
      </w:r>
      <w:r>
        <w:t xml:space="preserve">. I have completed rigorous coursework in Agile methodologies, risk assessment, stakeholder communication, and budgetary control, consistently ranking in the top 10% of my cohort. Most significantly, I spearheaded a semester-long project for [Local Organization or University Initiative], where I successfully managed a cross-functional team of six to deliver a community engagement campaign targeting sustainable tourism practices in Lazio region. This experience demanded meticulous planning (utilizing Microsoft Project and Trello), constant adaptation to changing stakeholder requirements from local authorities, and precise resource allocation—all while navigating the nuances of Italian professional communication styles. The project was completed 15% under budget and received commendation from [Specific Entity], demonstrating my ability to deliver results in a culturally rich environment.</w:t>
      </w:r>
    </w:p>
    <w:p>
      <w:pPr>
        <w:pStyle w:val="BodyText"/>
      </w:pPr>
      <w:r>
        <w:t xml:space="preserve">What sets me apart is my proactive approach to understanding the Italian business landscape. I have dedicated significant time to studying the nuances of Italian corporate culture, including the importance placed on relationship-building (rapport) before formal business discussions, hierarchical communication patterns, and the value of face-to-face meetings. This cultural awareness is not theoretical for me; it has been tested during my study-abroad semester in Florence where I collaborated with local entrepreneurs on a small-scale event management project. I learned that true success in</w:t>
      </w:r>
      <w:r>
        <w:t xml:space="preserve"> </w:t>
      </w:r>
      <w:r>
        <w:rPr>
          <w:bCs/>
          <w:b/>
        </w:rPr>
        <w:t xml:space="preserve">Italy Rome</w:t>
      </w:r>
      <w:r>
        <w:t xml:space="preserve"> </w:t>
      </w:r>
      <w:r>
        <w:t xml:space="preserve">requires respecting these protocols while maintaining clear, professional communication—a skill directly transferable to the</w:t>
      </w:r>
      <w:r>
        <w:t xml:space="preserve"> </w:t>
      </w:r>
      <w:r>
        <w:rPr>
          <w:bCs/>
          <w:b/>
        </w:rPr>
        <w:t xml:space="preserve">Project Manager</w:t>
      </w:r>
      <w:r>
        <w:t xml:space="preserve"> </w:t>
      </w:r>
      <w:r>
        <w:t xml:space="preserve">role at your company. My fluency in Italian (B2 level) further enables me to engage authentically with local teams and stakeholders, facilitating smoother project execution.</w:t>
      </w:r>
    </w:p>
    <w:p>
      <w:pPr>
        <w:pStyle w:val="BodyText"/>
      </w:pPr>
      <w:r>
        <w:t xml:space="preserve">I am particularly drawn to [Company Name]'s commitment to [mention specific company value, project, or initiative you admire - e.g., "innovative infrastructure solutions" or "supporting SME growth in the EU"]. The opportunity to assist your seasoned Project Managers in navigating complex timelines for projects like [mention a relevant example if possible] aligns perfectly with my career aspiration: to become a globally adept Project Manager who can seamlessly integrate technical expertise with cultural sensitivity. As an intern, I am prepared to bring fresh perspectives on digital project management tools, diligent research capabilities for market analysis in the Italian context, and an unwavering commitment to contributing positively from day one. I understand that this</w:t>
      </w:r>
      <w:r>
        <w:t xml:space="preserve"> </w:t>
      </w:r>
      <w:r>
        <w:rPr>
          <w:bCs/>
          <w:b/>
        </w:rPr>
        <w:t xml:space="preserve">Internship Application Letter</w:t>
      </w:r>
      <w:r>
        <w:t xml:space="preserve"> </w:t>
      </w:r>
      <w:r>
        <w:t xml:space="preserve">is not just about what I can learn, but also what value I can add immediately through my energy, meticulous organization, and eagerness to support your team's objectives in the heart of</w:t>
      </w:r>
      <w:r>
        <w:t xml:space="preserve"> </w:t>
      </w:r>
      <w:r>
        <w:rPr>
          <w:bCs/>
          <w:b/>
        </w:rPr>
        <w:t xml:space="preserve">Rome, Italy</w:t>
      </w:r>
      <w:r>
        <w:t xml:space="preserve">.</w:t>
      </w:r>
    </w:p>
    <w:p>
      <w:pPr>
        <w:pStyle w:val="BodyText"/>
      </w:pPr>
      <w:r>
        <w:t xml:space="preserve">My academic background provides a strong foundation in project management frameworks like PMBOK and Scrum. However, it is my practical experience managing diverse teams on tight deadlines and my deep respect for the Italian way of conducting business that position me uniquely to thrive as your Project Management Intern. I have meticulously prepared to immerse myself fully in Rome's professional environment, including securing appropriate visa documentation and arranging local accommodation near your office location. I am confident that my blend of technical skills, cultural awareness, and genuine passion for contributing to Rome’s dynamic economic landscape makes me an ideal candidate for this</w:t>
      </w:r>
      <w:r>
        <w:t xml:space="preserve"> </w:t>
      </w:r>
      <w:r>
        <w:rPr>
          <w:bCs/>
          <w:b/>
        </w:rPr>
        <w:t xml:space="preserve">Internship Application Letter</w:t>
      </w:r>
      <w:r>
        <w:t xml:space="preserve"> </w:t>
      </w:r>
      <w:r>
        <w:t xml:space="preserve">opportunity.</w:t>
      </w:r>
    </w:p>
    <w:p>
      <w:pPr>
        <w:pStyle w:val="BodyText"/>
      </w:pPr>
      <w:r>
        <w:t xml:space="preserve">I am deeply eager to discuss how my proactive mindset, academic rigor in project management principles, and specific enthusiasm for working within the unique context of</w:t>
      </w:r>
      <w:r>
        <w:t xml:space="preserve"> </w:t>
      </w:r>
      <w:r>
        <w:rPr>
          <w:bCs/>
          <w:b/>
        </w:rPr>
        <w:t xml:space="preserve">Italy Rome</w:t>
      </w:r>
      <w:r>
        <w:t xml:space="preserve"> </w:t>
      </w:r>
      <w:r>
        <w:t xml:space="preserve">can benefit [Company Name]. Thank you for considering my application. I have attached my resume for your detailed review and welcome the opportunity to discuss this position further at your earliest convenience. I am available for an interview at your discretion and can be reached via email or phone during business hours.</w:t>
      </w:r>
    </w:p>
    <w:p>
      <w:pPr>
        <w:pStyle w:val="BodyText"/>
      </w:pPr>
      <w:r>
        <w:t xml:space="preserve">With sincere appreciation and professional anticipation,</w:t>
      </w:r>
    </w:p>
    <w:p>
      <w:pPr>
        <w:pStyle w:val="BodyText"/>
      </w:pPr>
      <w:r>
        <w:rPr>
          <w:bCs/>
          <w:b/>
        </w:rPr>
        <w:t xml:space="preserve">[Your Full Name]</w:t>
      </w:r>
    </w:p>
    <w:p>
      <w:pPr>
        <w:pStyle w:val="BodyText"/>
      </w:pPr>
      <w:r>
        <w:t xml:space="preserve">[Your University] | [Your Degree Program] | Expected Graduation: [Month, Yea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ject Manager Position - Rome, Italy</dc:title>
  <dc:creator/>
  <dc:language>en</dc:language>
  <cp:keywords/>
  <dcterms:created xsi:type="dcterms:W3CDTF">2026-07-18T21:43:44Z</dcterms:created>
  <dcterms:modified xsi:type="dcterms:W3CDTF">2026-07-18T21:43:44Z</dcterms:modified>
</cp:coreProperties>
</file>

<file path=docProps/custom.xml><?xml version="1.0" encoding="utf-8"?>
<Properties xmlns="http://schemas.openxmlformats.org/officeDocument/2006/custom-properties" xmlns:vt="http://schemas.openxmlformats.org/officeDocument/2006/docPropsVTypes"/>
</file>